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8C360" w14:textId="3DE30178" w:rsidR="003E42E9" w:rsidRDefault="00D320ED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1" layoutInCell="1" allowOverlap="0" wp14:anchorId="1B0DF4E6" wp14:editId="5469C3B2">
                <wp:simplePos x="0" y="0"/>
                <wp:positionH relativeFrom="column">
                  <wp:posOffset>173421</wp:posOffset>
                </wp:positionH>
                <wp:positionV relativeFrom="page">
                  <wp:posOffset>5217795</wp:posOffset>
                </wp:positionV>
                <wp:extent cx="5873750" cy="7059168"/>
                <wp:effectExtent l="0" t="0" r="6350" b="254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73750" cy="705916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C32849F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</w:rPr>
                              <w:t>Insert your school’s Reflections program information here.</w:t>
                            </w:r>
                          </w:p>
                          <w:p w14:paraId="1916A14E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</w:rPr>
                            </w:pPr>
                          </w:p>
                          <w:p w14:paraId="1436E323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 xml:space="preserve">Suggestions to </w:t>
                            </w:r>
                            <w:proofErr w:type="gramStart"/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include;</w:t>
                            </w:r>
                            <w:proofErr w:type="gramEnd"/>
                          </w:p>
                          <w:p w14:paraId="18B4793A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Where they can find the forms and guidelines</w:t>
                            </w:r>
                          </w:p>
                          <w:p w14:paraId="5E9B72CC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Date the entries are due</w:t>
                            </w:r>
                          </w:p>
                          <w:p w14:paraId="0C8FD5F4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Location they should be submitted</w:t>
                            </w:r>
                          </w:p>
                          <w:p w14:paraId="050F9CF4" w14:textId="77777777" w:rsidR="00D82DE8" w:rsidRPr="002C5C49" w:rsidRDefault="00D82DE8" w:rsidP="00D82DE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</w:pPr>
                            <w:r w:rsidRPr="002C5C49">
                              <w:rPr>
                                <w:rFonts w:ascii="Arial" w:hAnsi="Arial" w:cs="Arial"/>
                                <w:sz w:val="36"/>
                                <w:szCs w:val="32"/>
                              </w:rPr>
                              <w:t>Timeline of events, (Judging, announcements, exhibit, ceremony, etc.)</w:t>
                            </w:r>
                          </w:p>
                          <w:p w14:paraId="4304EFAB" w14:textId="77777777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0DF4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.65pt;margin-top:410.85pt;width:462.5pt;height:555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" o:allowoverlap="f" fillcolor="white [3212]" stroked="f">
                <v:textbox>
                  <w:txbxContent>
                    <w:p w14:paraId="5C32849F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b/>
                          <w:sz w:val="36"/>
                          <w:szCs w:val="32"/>
                        </w:rPr>
                        <w:t>Insert your school’s Reflections program information here.</w:t>
                      </w:r>
                    </w:p>
                    <w:p w14:paraId="1916A14E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</w:rPr>
                      </w:pPr>
                    </w:p>
                    <w:p w14:paraId="1436E323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 xml:space="preserve">Suggestions to </w:t>
                      </w:r>
                      <w:proofErr w:type="gramStart"/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include;</w:t>
                      </w:r>
                      <w:proofErr w:type="gramEnd"/>
                    </w:p>
                    <w:p w14:paraId="18B4793A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Where they can find the forms and guidelines</w:t>
                      </w:r>
                    </w:p>
                    <w:p w14:paraId="5E9B72CC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Date the entries are due</w:t>
                      </w:r>
                    </w:p>
                    <w:p w14:paraId="0C8FD5F4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Location they should be submitted</w:t>
                      </w:r>
                    </w:p>
                    <w:p w14:paraId="050F9CF4" w14:textId="77777777" w:rsidR="00D82DE8" w:rsidRPr="002C5C49" w:rsidRDefault="00D82DE8" w:rsidP="00D82DE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6"/>
                          <w:szCs w:val="32"/>
                        </w:rPr>
                      </w:pPr>
                      <w:r w:rsidRPr="002C5C49">
                        <w:rPr>
                          <w:rFonts w:ascii="Arial" w:hAnsi="Arial" w:cs="Arial"/>
                          <w:sz w:val="36"/>
                          <w:szCs w:val="32"/>
                        </w:rPr>
                        <w:t>Timeline of events, (Judging, announcements, exhibit, ceremony, etc.)</w:t>
                      </w:r>
                    </w:p>
                    <w:p w14:paraId="4304EFAB" w14:textId="77777777" w:rsidR="00D82DE8" w:rsidRPr="002C5C49" w:rsidRDefault="00D82DE8" w:rsidP="00D82DE8">
                      <w:pPr>
                        <w:rPr>
                          <w:rFonts w:ascii="Arial" w:hAnsi="Arial" w:cs="Arial"/>
                          <w:sz w:val="24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0" wp14:anchorId="37A49B82" wp14:editId="0D4BA7A3">
                <wp:simplePos x="0" y="0"/>
                <wp:positionH relativeFrom="column">
                  <wp:posOffset>6558455</wp:posOffset>
                </wp:positionH>
                <wp:positionV relativeFrom="page">
                  <wp:posOffset>5217795</wp:posOffset>
                </wp:positionV>
                <wp:extent cx="2502535" cy="7059168"/>
                <wp:effectExtent l="0" t="0" r="0" b="254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502535" cy="705916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7EC9E05" w14:textId="77777777" w:rsidR="00D82DE8" w:rsidRPr="004A1FB0" w:rsidRDefault="00D82DE8" w:rsidP="00D82DE8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A1FB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he arts</w:t>
                            </w:r>
                            <w:r w:rsidR="000C5E09" w:rsidRPr="004A1FB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– </w:t>
                            </w:r>
                            <w:r w:rsidRPr="004A1FB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nd the National PTA Reflections program</w:t>
                            </w:r>
                            <w:r w:rsidR="000C5E09" w:rsidRPr="004A1FB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– </w:t>
                            </w:r>
                            <w:r w:rsidRPr="004A1FB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  <w:shd w:val="clear" w:color="auto" w:fill="FFFFFF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pport student success and serve as a valuable tool for building strong partnerships in your school community. Celebrate arts learning in your school community with Reflec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A49B82" id="_x0000_s1027" type="#_x0000_t202" style="position:absolute;margin-left:516.4pt;margin-top:410.85pt;width:197.05pt;height:555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" o:allowoverlap="f" fillcolor="white [3212]" stroked="f">
                <v:textbox>
                  <w:txbxContent>
                    <w:p w14:paraId="27EC9E05" w14:textId="77777777" w:rsidR="00D82DE8" w:rsidRPr="004A1FB0" w:rsidRDefault="00D82DE8" w:rsidP="00D82DE8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A1FB0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he arts</w:t>
                      </w:r>
                      <w:r w:rsidR="000C5E09" w:rsidRPr="004A1FB0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– </w:t>
                      </w:r>
                      <w:r w:rsidRPr="004A1FB0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nd the National PTA Reflections program</w:t>
                      </w:r>
                      <w:r w:rsidR="000C5E09" w:rsidRPr="004A1FB0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– </w:t>
                      </w:r>
                      <w:r w:rsidRPr="004A1FB0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  <w:shd w:val="clear" w:color="auto" w:fill="FFFFFF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pport student success and serve as a valuable tool for building strong partnerships in your school community. Celebrate arts learning in your school community with Reflections.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E42E9" w:rsidSect="00234CCE">
      <w:headerReference w:type="default" r:id="rId10"/>
      <w:pgSz w:w="15840" w:h="24480" w:code="17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1C6F8" w14:textId="77777777" w:rsidR="009C56B1" w:rsidRDefault="009C56B1" w:rsidP="00D82DE8">
      <w:r>
        <w:separator/>
      </w:r>
    </w:p>
  </w:endnote>
  <w:endnote w:type="continuationSeparator" w:id="0">
    <w:p w14:paraId="4EB1D465" w14:textId="77777777" w:rsidR="009C56B1" w:rsidRDefault="009C56B1" w:rsidP="00D82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60304" w14:textId="77777777" w:rsidR="009C56B1" w:rsidRDefault="009C56B1" w:rsidP="00D82DE8">
      <w:r>
        <w:separator/>
      </w:r>
    </w:p>
  </w:footnote>
  <w:footnote w:type="continuationSeparator" w:id="0">
    <w:p w14:paraId="2C8CC401" w14:textId="77777777" w:rsidR="009C56B1" w:rsidRDefault="009C56B1" w:rsidP="00D82D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2B7DB" w14:textId="6EEC8381" w:rsidR="004A1FB0" w:rsidRDefault="004A1FB0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027DD165" wp14:editId="7DE4DFBE">
          <wp:simplePos x="0" y="0"/>
          <wp:positionH relativeFrom="column">
            <wp:posOffset>-457200</wp:posOffset>
          </wp:positionH>
          <wp:positionV relativeFrom="paragraph">
            <wp:posOffset>-457200</wp:posOffset>
          </wp:positionV>
          <wp:extent cx="10058400" cy="15545117"/>
          <wp:effectExtent l="0" t="0" r="0" b="0"/>
          <wp:wrapNone/>
          <wp:docPr id="1366841472" name="Picture 1" descr="A white background with green and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6841472" name="Picture 1" descr="A white background with green and whit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00" cy="1554511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9388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QwMDe3NDQ0MLdU0lEKTi0uzszPAykwqgUAA05jeSwAAAA="/>
  </w:docVars>
  <w:rsids>
    <w:rsidRoot w:val="00B84597"/>
    <w:rsid w:val="00027087"/>
    <w:rsid w:val="0006553B"/>
    <w:rsid w:val="00091CBB"/>
    <w:rsid w:val="000C5E09"/>
    <w:rsid w:val="000E40E7"/>
    <w:rsid w:val="0014136B"/>
    <w:rsid w:val="001E6164"/>
    <w:rsid w:val="001E6258"/>
    <w:rsid w:val="00234CCE"/>
    <w:rsid w:val="00271B2B"/>
    <w:rsid w:val="002C5C49"/>
    <w:rsid w:val="002D4E5F"/>
    <w:rsid w:val="00302611"/>
    <w:rsid w:val="00352196"/>
    <w:rsid w:val="00384C07"/>
    <w:rsid w:val="003878FC"/>
    <w:rsid w:val="00394D80"/>
    <w:rsid w:val="003A5BC8"/>
    <w:rsid w:val="003B683F"/>
    <w:rsid w:val="003C6169"/>
    <w:rsid w:val="003E42E9"/>
    <w:rsid w:val="004A1FB0"/>
    <w:rsid w:val="00521558"/>
    <w:rsid w:val="005E72E4"/>
    <w:rsid w:val="0060472A"/>
    <w:rsid w:val="006C6D0F"/>
    <w:rsid w:val="0070498C"/>
    <w:rsid w:val="0076643E"/>
    <w:rsid w:val="008C0471"/>
    <w:rsid w:val="00915597"/>
    <w:rsid w:val="00982B1D"/>
    <w:rsid w:val="009C56B1"/>
    <w:rsid w:val="009C7F8B"/>
    <w:rsid w:val="009E020E"/>
    <w:rsid w:val="00A101BD"/>
    <w:rsid w:val="00A305B6"/>
    <w:rsid w:val="00A406A8"/>
    <w:rsid w:val="00A622EF"/>
    <w:rsid w:val="00B6634A"/>
    <w:rsid w:val="00B84597"/>
    <w:rsid w:val="00C134BB"/>
    <w:rsid w:val="00C840E3"/>
    <w:rsid w:val="00CC442F"/>
    <w:rsid w:val="00CE59E0"/>
    <w:rsid w:val="00CF5CEB"/>
    <w:rsid w:val="00D320ED"/>
    <w:rsid w:val="00D54153"/>
    <w:rsid w:val="00D54F0A"/>
    <w:rsid w:val="00D82DE8"/>
    <w:rsid w:val="00DF13E3"/>
    <w:rsid w:val="00E36774"/>
    <w:rsid w:val="00F4660F"/>
    <w:rsid w:val="00F64A91"/>
    <w:rsid w:val="00FA0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F35CFB"/>
  <w15:chartTrackingRefBased/>
  <w15:docId w15:val="{AF125602-9E0D-E94E-8D03-45B1FAD38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82DE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82DE8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A7FEF5-0602-4C40-A76A-64DF8CBE64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EF22FA-F28B-4C6E-AD39-BB73C3911C77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126F98D6-ECCF-43B7-9C8D-2AB9BDF566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4</cp:revision>
  <cp:lastPrinted>2011-08-12T22:35:00Z</cp:lastPrinted>
  <dcterms:created xsi:type="dcterms:W3CDTF">2023-05-02T18:27:00Z</dcterms:created>
  <dcterms:modified xsi:type="dcterms:W3CDTF">2023-11-08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7400.00000000</vt:lpwstr>
  </property>
  <property fmtid="{D5CDD505-2E9C-101B-9397-08002B2CF9AE}" pid="4" name="display_urn:schemas-microsoft-com:office:office#Author">
    <vt:lpwstr>Vanessa Diamos</vt:lpwstr>
  </property>
</Properties>
</file>